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AAFA6" w14:textId="77777777" w:rsidR="005977C2" w:rsidRPr="005977C2" w:rsidRDefault="005977C2" w:rsidP="005977C2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>
        <w:t xml:space="preserve">Predict code </w:t>
      </w:r>
      <w:r>
        <w:br/>
      </w:r>
      <w:r>
        <w:br/>
      </w:r>
      <w:r>
        <w:br/>
      </w:r>
      <w:r w:rsidRPr="005977C2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</w:p>
    <w:p w14:paraId="69A17AEC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numpy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a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np</w:t>
      </w:r>
    </w:p>
    <w:p w14:paraId="72F5A73E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tensorflow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a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tf</w:t>
      </w:r>
    </w:p>
    <w:p w14:paraId="551DEADC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mport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os</w:t>
      </w:r>
    </w:p>
    <w:p w14:paraId="77C7E524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AAE9382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Define the labels for classification</w:t>
      </w:r>
    </w:p>
    <w:p w14:paraId="265DBEC4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_label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[</w:t>
      </w:r>
      <w:r w:rsidRPr="005977C2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Organic"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Recyclable"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</w:p>
    <w:p w14:paraId="756C2530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0DBA749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Define the image size for resizing</w:t>
      </w:r>
    </w:p>
    <w:p w14:paraId="15AD774F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IMG_SIZ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24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24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3AC6D8BB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79755F43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Load the trained model from the directory</w:t>
      </w:r>
    </w:p>
    <w:p w14:paraId="26D48BAC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odel_path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o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th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join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model"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waste_classifier_model.h5"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42FF028D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odel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tf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kera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model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ad_model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odel_path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4C11B67C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E929607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Load the Haar cascade for object detection</w:t>
      </w:r>
    </w:p>
    <w:p w14:paraId="3892625C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scade_path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o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ath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join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model"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haarcascade_frontalface_default.xml"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62D438C3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scad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scadeClassifier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scade_path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02928CC6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B2F4C0A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Open the camera</w:t>
      </w:r>
    </w:p>
    <w:p w14:paraId="7084F9BE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p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ideoCaptur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P_DSHOW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386DE443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ADAAA17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Set the camera window size</w:t>
      </w:r>
    </w:p>
    <w:p w14:paraId="61BC26B2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p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set(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P_PROP_FRAME_WIDTH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280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0A255BB3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p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set(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P_PROP_FRAME_HEIGHT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720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563B9E1E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82DD8AA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whil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Tru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21DDBD96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Capture frame-by-frame</w:t>
      </w:r>
    </w:p>
    <w:p w14:paraId="52BEF670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t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ram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p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read()</w:t>
      </w:r>
    </w:p>
    <w:p w14:paraId="03010374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8EE27AB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Convert frame to grayscale for object detection</w:t>
      </w:r>
    </w:p>
    <w:p w14:paraId="4374C39C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y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vtColor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ram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OLOR_BGR2GRAY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71810525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7DAF5599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Perform object detection using Haar cascades</w:t>
      </w:r>
    </w:p>
    <w:p w14:paraId="4A73C3D8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ace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scad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detectMultiScale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y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caleFactor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.1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inNeighbors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5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inSize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0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0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)</w:t>
      </w:r>
    </w:p>
    <w:p w14:paraId="562D19A6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B3DC987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977C2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for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x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y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 </w:t>
      </w:r>
      <w:r w:rsidRPr="005977C2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n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ace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</w:p>
    <w:p w14:paraId="2C68F9D0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Crop the detected object from the frame</w:t>
      </w:r>
    </w:p>
    <w:p w14:paraId="52447C20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bject_img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ram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y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y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x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: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x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</w:p>
    <w:p w14:paraId="285AB01E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A23363B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Preprocess the object image</w:t>
      </w:r>
    </w:p>
    <w:p w14:paraId="73E44C46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lastRenderedPageBreak/>
        <w:t xml:space="preserve">    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bject_resized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resiz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bject_img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IMG_SIZ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184F0747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bject_normalized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bject_resized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/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55.0</w:t>
      </w:r>
    </w:p>
    <w:p w14:paraId="2AD6ED5C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bject_expanded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np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expand_dim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bject_normalized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xis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125CAF9A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08C95DDF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Make prediction</w:t>
      </w:r>
    </w:p>
    <w:p w14:paraId="3022ECF5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iction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odel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predict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object_expanded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46E94EA4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icted_clas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np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rgmax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iction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7F7AC909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iction_percentag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np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max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iction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*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0</w:t>
      </w:r>
    </w:p>
    <w:p w14:paraId="247F47D8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1F400C3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Get the predicted class label and percentage</w:t>
      </w:r>
    </w:p>
    <w:p w14:paraId="48CE03C5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_label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_label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[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icted_clas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]</w:t>
      </w:r>
    </w:p>
    <w:p w14:paraId="2273689F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iction_text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</w:t>
      </w:r>
      <w:r w:rsidRPr="005977C2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r w:rsidRPr="005977C2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{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lass_label</w:t>
      </w:r>
      <w:r w:rsidRPr="005977C2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}</w:t>
      </w:r>
      <w:r w:rsidRPr="005977C2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 xml:space="preserve">: </w:t>
      </w:r>
      <w:r w:rsidRPr="005977C2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{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iction_percentage</w:t>
      </w:r>
      <w:r w:rsidRPr="005977C2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:.2f}</w:t>
      </w:r>
      <w:r w:rsidRPr="005977C2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%"</w:t>
      </w:r>
    </w:p>
    <w:p w14:paraId="40815D40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3DE330A6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Display the predicted class label and percentage on the frame</w:t>
      </w:r>
    </w:p>
    <w:p w14:paraId="4FCE2652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utText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ram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prediction_text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 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x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y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-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,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ONT_HERSHEY_SIMPLEX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.9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 (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55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,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32A105B6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6664DC80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Draw a rectangle around the detected object</w:t>
      </w:r>
    </w:p>
    <w:p w14:paraId="466BFBFB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rectangl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ram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, 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x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y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, (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x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y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+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, (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55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, 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37AEB216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43F2D108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Display the frame</w:t>
      </w:r>
    </w:p>
    <w:p w14:paraId="5549EDFB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mshow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amera"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, </w:t>
      </w: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rame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</w:t>
      </w:r>
    </w:p>
    <w:p w14:paraId="103B9A5E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599DB601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Break the loop if 'q' is pressed</w:t>
      </w:r>
    </w:p>
    <w:p w14:paraId="125C2480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</w:t>
      </w:r>
      <w:r w:rsidRPr="005977C2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waitKey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)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amp;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0x</w:t>
      </w:r>
      <w:r w:rsidRPr="005977C2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FF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==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ord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</w:t>
      </w:r>
      <w:r w:rsidRPr="005977C2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q'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):</w:t>
      </w:r>
    </w:p>
    <w:p w14:paraId="73F0F7B2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977C2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break</w:t>
      </w:r>
    </w:p>
    <w:p w14:paraId="7E5B6684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1378C3BA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# Release the camera and close all windows</w:t>
      </w:r>
    </w:p>
    <w:p w14:paraId="1AF96E18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ap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release()</w:t>
      </w:r>
    </w:p>
    <w:p w14:paraId="6E01590C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 w:rsidRPr="005977C2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v2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.</w:t>
      </w:r>
      <w:r w:rsidRPr="005977C2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stroyAllWindows</w:t>
      </w:r>
      <w:r w:rsidRPr="005977C2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()</w:t>
      </w:r>
    </w:p>
    <w:p w14:paraId="44C20264" w14:textId="77777777" w:rsidR="005977C2" w:rsidRPr="005977C2" w:rsidRDefault="005977C2" w:rsidP="005977C2">
      <w:pPr>
        <w:shd w:val="clear" w:color="auto" w:fill="1F1F1F"/>
        <w:spacing w:line="285" w:lineRule="atLeast"/>
        <w:ind w:lef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</w:p>
    <w:p w14:paraId="21770E13" w14:textId="61E298DB" w:rsidR="00D86453" w:rsidRDefault="00D86453"/>
    <w:sectPr w:rsidR="00D864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2MrMwMLEAMi0sjZV0lIJTi4sz8/NACgxrAegrfC8sAAAA"/>
  </w:docVars>
  <w:rsids>
    <w:rsidRoot w:val="00625F29"/>
    <w:rsid w:val="0040560E"/>
    <w:rsid w:val="005977C2"/>
    <w:rsid w:val="00625F29"/>
    <w:rsid w:val="00D86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EB8CD"/>
  <w15:chartTrackingRefBased/>
  <w15:docId w15:val="{3343C73E-79AD-47E5-8F51-B8204D6A7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269" w:lineRule="auto"/>
        <w:ind w:left="374" w:hanging="374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70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0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9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0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7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2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38</Characters>
  <Application>Microsoft Office Word</Application>
  <DocSecurity>0</DocSecurity>
  <Lines>16</Lines>
  <Paragraphs>4</Paragraphs>
  <ScaleCrop>false</ScaleCrop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Sardar</dc:creator>
  <cp:keywords/>
  <dc:description/>
  <cp:lastModifiedBy>Kiran Sardar</cp:lastModifiedBy>
  <cp:revision>4</cp:revision>
  <dcterms:created xsi:type="dcterms:W3CDTF">2023-05-23T14:46:00Z</dcterms:created>
  <dcterms:modified xsi:type="dcterms:W3CDTF">2023-05-23T14:46:00Z</dcterms:modified>
</cp:coreProperties>
</file>